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eter bi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i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04 W Sunnyside Ave, Norridge, IL, USA norridge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ola517@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557929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tri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bel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1/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